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黑体" w:eastAsia="黑体"/>
          <w:color w:val="000000"/>
          <w:sz w:val="32"/>
          <w:szCs w:val="32"/>
        </w:rPr>
      </w:pPr>
      <w:r>
        <w:rPr>
          <w:rFonts w:hint="eastAsia" w:ascii="黑体" w:eastAsia="黑体"/>
          <w:color w:val="000000"/>
          <w:sz w:val="32"/>
          <w:szCs w:val="32"/>
        </w:rPr>
        <w:t>西北大学信息科学与技术学院</w:t>
      </w:r>
    </w:p>
    <w:p>
      <w:pPr>
        <w:jc w:val="center"/>
        <w:rPr>
          <w:rFonts w:ascii="黑体" w:eastAsia="黑体"/>
          <w:color w:val="000000"/>
          <w:sz w:val="32"/>
          <w:szCs w:val="32"/>
        </w:rPr>
      </w:pPr>
      <w:r>
        <w:rPr>
          <w:rFonts w:hint="eastAsia" w:ascii="黑体" w:eastAsia="黑体"/>
          <w:color w:val="000000"/>
          <w:sz w:val="32"/>
          <w:szCs w:val="32"/>
        </w:rPr>
        <w:t>本科毕业设计开题报告/答辩登记表</w:t>
      </w:r>
    </w:p>
    <w:tbl>
      <w:tblPr>
        <w:tblStyle w:val="9"/>
        <w:tblW w:w="8789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"/>
        <w:gridCol w:w="1261"/>
        <w:gridCol w:w="258"/>
        <w:gridCol w:w="1622"/>
        <w:gridCol w:w="8"/>
        <w:gridCol w:w="840"/>
        <w:gridCol w:w="1107"/>
        <w:gridCol w:w="1100"/>
        <w:gridCol w:w="22"/>
        <w:gridCol w:w="1128"/>
        <w:gridCol w:w="6"/>
        <w:gridCol w:w="142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567" w:hRule="exact"/>
          <w:jc w:val="center"/>
        </w:trPr>
        <w:tc>
          <w:tcPr>
            <w:tcW w:w="1519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学生学号</w:t>
            </w:r>
          </w:p>
        </w:tc>
        <w:tc>
          <w:tcPr>
            <w:tcW w:w="1630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rFonts w:hint="default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2020118100</w:t>
            </w:r>
          </w:p>
        </w:tc>
        <w:tc>
          <w:tcPr>
            <w:tcW w:w="840" w:type="dxa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姓名</w:t>
            </w:r>
          </w:p>
        </w:tc>
        <w:tc>
          <w:tcPr>
            <w:tcW w:w="1107" w:type="dxa"/>
            <w:vAlign w:val="center"/>
          </w:tcPr>
          <w:p>
            <w:pPr>
              <w:spacing w:before="46" w:beforeLines="15" w:after="46" w:afterLines="15"/>
              <w:jc w:val="center"/>
              <w:rPr>
                <w:rFonts w:hint="eastAsia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庞晓宇</w:t>
            </w:r>
          </w:p>
        </w:tc>
        <w:tc>
          <w:tcPr>
            <w:tcW w:w="1100" w:type="dxa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年级</w:t>
            </w:r>
          </w:p>
        </w:tc>
        <w:tc>
          <w:tcPr>
            <w:tcW w:w="2584" w:type="dxa"/>
            <w:gridSpan w:val="4"/>
            <w:vAlign w:val="center"/>
          </w:tcPr>
          <w:p>
            <w:pPr>
              <w:spacing w:before="46" w:beforeLines="15" w:after="46" w:afterLines="15"/>
              <w:jc w:val="center"/>
              <w:rPr>
                <w:rFonts w:hint="default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2020级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567" w:hRule="exact"/>
          <w:jc w:val="center"/>
        </w:trPr>
        <w:tc>
          <w:tcPr>
            <w:tcW w:w="1519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专业</w:t>
            </w:r>
          </w:p>
        </w:tc>
        <w:tc>
          <w:tcPr>
            <w:tcW w:w="7261" w:type="dxa"/>
            <w:gridSpan w:val="9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软件工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737" w:hRule="exact"/>
          <w:jc w:val="center"/>
        </w:trPr>
        <w:tc>
          <w:tcPr>
            <w:tcW w:w="1519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论文（设计）题      目</w:t>
            </w:r>
          </w:p>
        </w:tc>
        <w:tc>
          <w:tcPr>
            <w:tcW w:w="7261" w:type="dxa"/>
            <w:gridSpan w:val="9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736" w:hRule="exact"/>
          <w:jc w:val="center"/>
        </w:trPr>
        <w:tc>
          <w:tcPr>
            <w:tcW w:w="1519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指导教师</w:t>
            </w:r>
          </w:p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姓    名</w:t>
            </w:r>
          </w:p>
        </w:tc>
        <w:tc>
          <w:tcPr>
            <w:tcW w:w="1630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rFonts w:hint="eastAsia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卢燕宁</w:t>
            </w:r>
          </w:p>
        </w:tc>
        <w:tc>
          <w:tcPr>
            <w:tcW w:w="1947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专业技术职务</w:t>
            </w:r>
          </w:p>
        </w:tc>
        <w:tc>
          <w:tcPr>
            <w:tcW w:w="1100" w:type="dxa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</w:p>
        </w:tc>
        <w:tc>
          <w:tcPr>
            <w:tcW w:w="1156" w:type="dxa"/>
            <w:gridSpan w:val="3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开题报告日期</w:t>
            </w:r>
          </w:p>
        </w:tc>
        <w:tc>
          <w:tcPr>
            <w:tcW w:w="1428" w:type="dxa"/>
            <w:vAlign w:val="center"/>
          </w:tcPr>
          <w:p>
            <w:pPr>
              <w:spacing w:before="46" w:beforeLines="15" w:after="46" w:afterLines="15"/>
              <w:jc w:val="center"/>
              <w:rPr>
                <w:rFonts w:hint="eastAsia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2024.1.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737" w:hRule="exact"/>
          <w:jc w:val="center"/>
        </w:trPr>
        <w:tc>
          <w:tcPr>
            <w:tcW w:w="1519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企业导师</w:t>
            </w:r>
          </w:p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姓    名</w:t>
            </w:r>
          </w:p>
        </w:tc>
        <w:tc>
          <w:tcPr>
            <w:tcW w:w="1622" w:type="dxa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</w:p>
        </w:tc>
        <w:tc>
          <w:tcPr>
            <w:tcW w:w="1955" w:type="dxa"/>
            <w:gridSpan w:val="3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文献综述成绩</w:t>
            </w:r>
          </w:p>
        </w:tc>
        <w:tc>
          <w:tcPr>
            <w:tcW w:w="1122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</w:p>
        </w:tc>
        <w:tc>
          <w:tcPr>
            <w:tcW w:w="1128" w:type="dxa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开题报告成绩</w:t>
            </w:r>
          </w:p>
        </w:tc>
        <w:tc>
          <w:tcPr>
            <w:tcW w:w="1434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1" w:hRule="atLeast"/>
          <w:jc w:val="center"/>
        </w:trPr>
        <w:tc>
          <w:tcPr>
            <w:tcW w:w="8789" w:type="dxa"/>
            <w:gridSpan w:val="12"/>
            <w:vAlign w:val="center"/>
          </w:tcPr>
          <w:p>
            <w:r>
              <w:rPr>
                <w:rFonts w:hint="eastAsia"/>
              </w:rPr>
              <w:t>答辩小组成员（姓名，职称）：</w:t>
            </w:r>
          </w:p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2" w:hRule="atLeast"/>
          <w:jc w:val="center"/>
        </w:trPr>
        <w:tc>
          <w:tcPr>
            <w:tcW w:w="8789" w:type="dxa"/>
            <w:gridSpan w:val="12"/>
            <w:vAlign w:val="center"/>
          </w:tcPr>
          <w:p>
            <w:r>
              <w:rPr>
                <w:rFonts w:hint="eastAsia"/>
              </w:rPr>
              <w:t xml:space="preserve">答辩小组组长签字： </w:t>
            </w:r>
            <w:r>
              <w:t xml:space="preserve">                                  </w:t>
            </w:r>
            <w:r>
              <w:rPr>
                <w:rFonts w:hint="eastAsia"/>
              </w:rPr>
              <w:t xml:space="preserve">年 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 xml:space="preserve">月 </w:t>
            </w:r>
            <w:r>
              <w:t xml:space="preserve">         </w:t>
            </w:r>
            <w:r>
              <w:rPr>
                <w:rFonts w:hint="eastAsia"/>
              </w:rPr>
              <w:t>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344" w:hRule="atLeast"/>
          <w:jc w:val="center"/>
        </w:trPr>
        <w:tc>
          <w:tcPr>
            <w:tcW w:w="8780" w:type="dxa"/>
            <w:gridSpan w:val="11"/>
          </w:tcPr>
          <w:p>
            <w:pPr>
              <w:spacing w:before="46" w:beforeLines="15" w:after="46" w:afterLines="15"/>
              <w:jc w:val="center"/>
              <w:rPr>
                <w:b/>
                <w:bCs/>
                <w:color w:val="000000"/>
                <w:sz w:val="24"/>
              </w:rPr>
            </w:pPr>
            <w:r>
              <w:rPr>
                <w:rFonts w:hint="eastAsia"/>
                <w:b/>
                <w:bCs/>
                <w:color w:val="000000"/>
                <w:sz w:val="24"/>
              </w:rPr>
              <w:t>开 题 报 告 内 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406" w:hRule="atLeast"/>
          <w:jc w:val="center"/>
        </w:trPr>
        <w:tc>
          <w:tcPr>
            <w:tcW w:w="1261" w:type="dxa"/>
            <w:tcBorders>
              <w:bottom w:val="single" w:color="auto" w:sz="4" w:space="0"/>
            </w:tcBorders>
            <w:vAlign w:val="center"/>
          </w:tcPr>
          <w:p>
            <w:pPr>
              <w:spacing w:line="360" w:lineRule="auto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选题来源</w:t>
            </w:r>
          </w:p>
        </w:tc>
        <w:tc>
          <w:tcPr>
            <w:tcW w:w="7519" w:type="dxa"/>
            <w:gridSpan w:val="10"/>
            <w:tcBorders>
              <w:bottom w:val="single" w:color="auto" w:sz="4" w:space="0"/>
            </w:tcBorders>
            <w:vAlign w:val="center"/>
          </w:tcPr>
          <w:p>
            <w:pPr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1．教师指定（</w:t>
            </w:r>
            <w:r>
              <w:rPr>
                <w:rFonts w:hint="eastAsia" w:ascii="宋体" w:hAnsi="宋体"/>
                <w:color w:val="000000"/>
                <w:sz w:val="24"/>
              </w:rPr>
              <w:t>√</w:t>
            </w:r>
            <w:r>
              <w:rPr>
                <w:rFonts w:hint="eastAsia"/>
                <w:color w:val="000000"/>
                <w:sz w:val="24"/>
              </w:rPr>
              <w:t>）2．教师课题（）3．创新基金项目（ ）4．自选（ 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6379" w:hRule="atLeast"/>
          <w:jc w:val="center"/>
        </w:trPr>
        <w:tc>
          <w:tcPr>
            <w:tcW w:w="1261" w:type="dxa"/>
            <w:vAlign w:val="center"/>
          </w:tcPr>
          <w:p>
            <w:pPr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设计选题的背景与意义、理论与实证准备、拟解决的问题、研究（设计）方法与技术路线</w:t>
            </w:r>
          </w:p>
        </w:tc>
        <w:tc>
          <w:tcPr>
            <w:tcW w:w="7519" w:type="dxa"/>
            <w:gridSpan w:val="10"/>
          </w:tcPr>
          <w:p>
            <w:pPr>
              <w:pStyle w:val="2"/>
              <w:keepNext w:val="0"/>
              <w:keepLines w:val="0"/>
              <w:widowControl/>
              <w:suppressLineNumbers w:val="0"/>
              <w:pBdr>
                <w:bottom w:val="none" w:color="auto" w:sz="0" w:space="0"/>
              </w:pBdr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一、论文（设计）选题的背景与意义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随着互联网技术的快速发展，越来越多的服务开始向线上迁移。在医疗领域，传统的线下挂号方式已经逐渐被在线挂号所取代。然而，目前市场上的在线挂号平台众多，用户需要下载不同的APP或者访问不同的网站进行挂号，给用户带来了很大的不便。同时，不同医院的挂号服务可能界面或操作不同，导致用户在使用过程中产生困惑和不满。因此，开发一个预约挂号统一平台具有重要的现实意义。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预约挂号统一平台通过将各个医院的挂号服务整合到一个平台上，使得用户可以在一个统一的界面上完成对所有医院的挂号、预约操作，而无需下载多个APP或者访问多个网站。极大的节省了用户的时间和精力，提高了挂号的效率。统一平台可以方便用户对比。在我们的平台上，用户可以查看到各个医院、科室以及医师的具体信息，包括医生的专业、经验、评价等，以及挂号的费用、时间等。方便用户清晰地了解到各个医院的详细情况，从而帮助用户做出更加优质的选择。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预约挂号统一平台不仅为用户提供了方便，同时医院可以借助该平台扩大自身的曝光度和影响力，顺带提升医院形象和知名度。另外医院也可以通过平台及时了解用户的反馈和需求，进一步优化服务流程，提升服务质量。</w:t>
            </w:r>
          </w:p>
          <w:p>
            <w:pPr>
              <w:pStyle w:val="2"/>
              <w:keepNext w:val="0"/>
              <w:keepLines w:val="0"/>
              <w:widowControl/>
              <w:suppressLineNumbers w:val="0"/>
              <w:pBdr>
                <w:bottom w:val="none" w:color="auto" w:sz="0" w:space="0"/>
              </w:pBdr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二、理论与实证准备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1、理论研究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对现有的在线挂号平台进行研究，了解其功能、特点、思考其优点和不足的同时对相关的理论进行深入的学习，如数据库设计、接口设计、系统架构设计、用户界面设计等。其次，研究用户的需求和使用习惯，通过问卷调查、访谈等方式获取用户的反馈和意见。研究医院的需求和期望，了解医院希望通过预约挂号统一平台实现的目标和效益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2、技术选型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根据平台的需求和特点，同时考虑平台的可扩展性、稳定性和安全性等。暂定的技术选型如下：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1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bdr w:val="none" w:color="auto" w:sz="0" w:space="0"/>
                <w:shd w:val="clear" w:fill="FFFFFF"/>
              </w:rPr>
              <w:t>开发语言：Java、JavaScript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1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bdr w:val="none" w:color="auto" w:sz="0" w:space="0"/>
                <w:shd w:val="clear" w:fill="FFFFFF"/>
              </w:rPr>
              <w:t>构建工具：Maven、Vite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1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bdr w:val="none" w:color="auto" w:sz="0" w:space="0"/>
                <w:shd w:val="clear" w:fill="FFFFFF"/>
              </w:rPr>
              <w:t>开发框架：SpringBoot、SpringCloud、Vue、Nuxt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1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bdr w:val="none" w:color="auto" w:sz="0" w:space="0"/>
                <w:shd w:val="clear" w:fill="FFFFFF"/>
              </w:rPr>
              <w:t>数据库：MySQL、MongoDB、Redis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1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bdr w:val="none" w:color="auto" w:sz="0" w:space="0"/>
                <w:shd w:val="clear" w:fill="FFFFFF"/>
              </w:rPr>
              <w:t>消息队列：RabbitMQ</w:t>
            </w:r>
          </w:p>
          <w:p>
            <w:pPr>
              <w:pStyle w:val="2"/>
              <w:keepNext w:val="0"/>
              <w:keepLines w:val="0"/>
              <w:widowControl/>
              <w:suppressLineNumbers w:val="0"/>
              <w:pBdr>
                <w:bottom w:val="none" w:color="auto" w:sz="0" w:space="0"/>
              </w:pBdr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三、拟解决的问题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本文拟解决的关键问题如下：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2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bdr w:val="none" w:color="auto" w:sz="0" w:space="0"/>
                <w:shd w:val="clear" w:fill="FFFFFF"/>
              </w:rPr>
              <w:t>标准化界面和操作，提升用户操作的便利性：提供一个统一的界面，使得用户可以在同一个平台上完成对所有医院的挂号、预约操作，而无需下载多个APP或者访问多个网站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2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bdr w:val="none" w:color="auto" w:sz="0" w:space="0"/>
                <w:shd w:val="clear" w:fill="FFFFFF"/>
              </w:rPr>
              <w:t>为用户提供更多的信息，帮助用户做出优质的选择：在平台上提供医院、科室和医生的详细信息以及挂号的费用、时间等，使得用户可以更加全面地了解医院和医生的情况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2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bdr w:val="none" w:color="auto" w:sz="0" w:space="0"/>
                <w:shd w:val="clear" w:fill="FFFFFF"/>
              </w:rPr>
              <w:t>设计平台的推广机制和反馈系统：增强医院和用户之间的互动，扩大医院的曝光度和影响力，了解用户的反馈和需求以优化服务流程，提升服务质量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2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bdr w:val="none" w:color="auto" w:sz="0" w:space="0"/>
                <w:shd w:val="clear" w:fill="FFFFFF"/>
              </w:rPr>
              <w:t>降低医疗资源分配不合理的情况：通过平台的引导和推荐，用户可以选择适合自己的医院和医生，避免资源浪费和过度集中的情况发生，促进医疗资源的合理分配和利用。</w:t>
            </w:r>
          </w:p>
          <w:p>
            <w:pPr>
              <w:pStyle w:val="2"/>
              <w:keepNext w:val="0"/>
              <w:keepLines w:val="0"/>
              <w:widowControl/>
              <w:suppressLineNumbers w:val="0"/>
              <w:pBdr>
                <w:bottom w:val="none" w:color="auto" w:sz="0" w:space="0"/>
              </w:pBdr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四、研究（设计）方法与技术路线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1、软件生命周期模型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根据上述内容，本项目选择瀑布模型作为该项目的软件生命周期模型。瀑布模型是一种线性的软件开发模型，按照需求分析、设计、编码、测试和维护的顺序逐步进行。每个阶段都有明确的任务和输出，为下一阶段提供基础。瀑布模型提供了明确的阶段划分和任务定义，有利于对项目的管理和监控。由于其线性和有序的特性，瀑布模型适合需求稳定、无大量变动的项目。这符合预约挂号统一平台的开发需求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2、系统结构设计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drawing>
                <wp:inline distT="0" distB="0" distL="114300" distR="114300">
                  <wp:extent cx="4634865" cy="3034665"/>
                  <wp:effectExtent l="0" t="0" r="13335" b="13335"/>
                  <wp:docPr id="8" name="图片 8" descr="系统架构.drawi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图片 8" descr="系统架构.drawio"/>
                          <pic:cNvPicPr>
                            <a:picLocks noChangeAspect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4865" cy="30346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br w:type="textWrapping"/>
            </w: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模块及其功能如下：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bdr w:val="none" w:color="auto" w:sz="0" w:space="0"/>
                <w:shd w:val="clear" w:fill="FFFFFF"/>
              </w:rPr>
              <w:t>注册中心：负责服务注册与发现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bdr w:val="none" w:color="auto" w:sz="0" w:space="0"/>
                <w:shd w:val="clear" w:fill="FFFFFF"/>
              </w:rPr>
              <w:t>网关模块：负责路由转发、权限校验等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bdr w:val="none" w:color="auto" w:sz="0" w:space="0"/>
                <w:shd w:val="clear" w:fill="FFFFFF"/>
              </w:rPr>
              <w:t>微服务群：负责具体的业务逻辑的实现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bdr w:val="none" w:color="auto" w:sz="0" w:space="0"/>
                <w:shd w:val="clear" w:fill="FFFFFF"/>
              </w:rPr>
              <w:t>数据库：负责数据的持久化存储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bdr w:val="none" w:color="auto" w:sz="0" w:space="0"/>
                <w:shd w:val="clear" w:fill="FFFFFF"/>
              </w:rPr>
              <w:t>消息队列：负责异步消息的传递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bdr w:val="none" w:color="auto" w:sz="0" w:space="0"/>
                <w:shd w:val="clear" w:fill="FFFFFF"/>
              </w:rPr>
              <w:t>平台后台管理：负责对系统进行管理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bdr w:val="none" w:color="auto" w:sz="0" w:space="0"/>
                <w:shd w:val="clear" w:fill="FFFFFF"/>
              </w:rPr>
              <w:t>前台门户：负责对外展示系统信息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bdr w:val="none" w:color="auto" w:sz="0" w:space="0"/>
                <w:shd w:val="clear" w:fill="FFFFFF"/>
              </w:rPr>
              <w:t>SDK：医院可以通过SDK接入平台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3、界面设计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（暂无）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4、开发平台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color w:val="5B9BD5" w:themeColor="accent1"/>
                <w:sz w:val="24"/>
                <w14:textFill>
                  <w14:solidFill>
                    <w14:schemeClr w14:val="accent1"/>
                  </w14:solidFill>
                </w14:textFill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本项目将在AMD Ryzen 7 4800U with Radeon Graphics、16GB RAM、Windows11 x64位操作系统、</w:t>
            </w: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br w:type="textWrapping"/>
            </w: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IDEA2023.3、JDK21、SpringBoot3.1.6、SpringCloud2022.0.4下进行开发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4658" w:hRule="atLeast"/>
          <w:jc w:val="center"/>
        </w:trPr>
        <w:tc>
          <w:tcPr>
            <w:tcW w:w="1261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论文写作提纲</w:t>
            </w:r>
          </w:p>
        </w:tc>
        <w:tc>
          <w:tcPr>
            <w:tcW w:w="7519" w:type="dxa"/>
            <w:gridSpan w:val="10"/>
          </w:tcPr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摘要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Abstract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第一章 绪论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1.1 研究背景与意义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1.2 国内外研究现状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1.3 本文研究内容和论文结构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1.4 本章小结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第二章 需求分析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2.1 功能性需求分析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2.2 非功能性需求分析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2.3 本章小结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第三章 设计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1 系统架构设计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2 系统模块设计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3 数据库设计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4 本章小结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第四章 实现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1 系统环境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2 系统模块实现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3 本章小结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第五章 测试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5.1 功能测试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5.2 性能测试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5.3 本章小结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第六章 总结与展望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6.1 总结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6.2 展望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参考文献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1833" w:hRule="atLeast"/>
          <w:jc w:val="center"/>
        </w:trPr>
        <w:tc>
          <w:tcPr>
            <w:tcW w:w="1261" w:type="dxa"/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工作步骤与时间安排</w:t>
            </w:r>
          </w:p>
        </w:tc>
        <w:tc>
          <w:tcPr>
            <w:tcW w:w="7519" w:type="dxa"/>
            <w:gridSpan w:val="10"/>
          </w:tcPr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（一）2023年12月1日——2024年1月1日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明确研究方向和内容，阅读相关文献，学习理论知识，搭建基于Java的系统开发环境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（二）2024年1月2日——2024年1月4日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准备开题答辩，进行系统的架构与数据库设计，完成开题报告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（三）2024年1月5日——2024年3月5日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完成系统的模块设计与实现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（四）2024年3月6日——2024年3月25日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righ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撰写论文初稿，进行系统的功能测试与性能测试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（五）2024年3月26日——2024年4月10日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righ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根据导师意见修改并完善毕业论文和平台系统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（六）2024年4月11日——2024年4月20日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进行论文查重和系统验收，完成毕业论文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（七）2024年4月21日——2024年5月11日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bookmarkStart w:id="0" w:name="_GoBack"/>
            <w:bookmarkEnd w:id="0"/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准备毕业答辩相关材料，制作答辩PPT。</w:t>
            </w:r>
          </w:p>
          <w:p>
            <w:pPr>
              <w:spacing w:before="78" w:beforeLines="25" w:line="360" w:lineRule="exact"/>
              <w:rPr>
                <w:rFonts w:hint="eastAsia" w:asciiTheme="minorEastAsia" w:hAnsiTheme="minorEastAsia" w:eastAsiaTheme="minorEastAsia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2684" w:hRule="atLeast"/>
          <w:jc w:val="center"/>
        </w:trPr>
        <w:tc>
          <w:tcPr>
            <w:tcW w:w="12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开题答辩评语</w:t>
            </w:r>
          </w:p>
        </w:tc>
        <w:tc>
          <w:tcPr>
            <w:tcW w:w="7519" w:type="dxa"/>
            <w:gridSpan w:val="10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color w:val="000000"/>
                <w:sz w:val="24"/>
              </w:rPr>
            </w:pPr>
          </w:p>
          <w:p>
            <w:pPr>
              <w:ind w:firstLine="480" w:firstLineChars="200"/>
              <w:rPr>
                <w:color w:val="000000"/>
                <w:sz w:val="24"/>
              </w:rPr>
            </w:pPr>
          </w:p>
          <w:p>
            <w:pPr>
              <w:ind w:firstLine="480" w:firstLineChars="200"/>
              <w:rPr>
                <w:color w:val="000000"/>
                <w:sz w:val="24"/>
              </w:rPr>
            </w:pPr>
          </w:p>
          <w:p>
            <w:pPr>
              <w:ind w:firstLine="480" w:firstLineChars="200"/>
              <w:rPr>
                <w:color w:val="000000"/>
                <w:sz w:val="24"/>
              </w:rPr>
            </w:pPr>
          </w:p>
          <w:p>
            <w:pPr>
              <w:ind w:firstLine="480" w:firstLineChars="200"/>
              <w:rPr>
                <w:color w:val="000000"/>
                <w:sz w:val="24"/>
              </w:rPr>
            </w:pPr>
          </w:p>
          <w:p>
            <w:pPr>
              <w:ind w:firstLine="480" w:firstLineChars="200"/>
              <w:rPr>
                <w:color w:val="000000"/>
                <w:sz w:val="24"/>
              </w:rPr>
            </w:pPr>
          </w:p>
          <w:p>
            <w:pPr>
              <w:ind w:firstLine="480" w:firstLineChars="200"/>
              <w:rPr>
                <w:color w:val="000000"/>
                <w:sz w:val="24"/>
              </w:rPr>
            </w:pPr>
          </w:p>
          <w:p>
            <w:pPr>
              <w:ind w:firstLine="480" w:firstLineChars="200"/>
              <w:rPr>
                <w:color w:val="000000"/>
                <w:sz w:val="24"/>
              </w:rPr>
            </w:pPr>
          </w:p>
          <w:p>
            <w:pPr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指导教师签名：</w:t>
            </w:r>
          </w:p>
          <w:p>
            <w:pPr>
              <w:ind w:firstLine="5760" w:firstLineChars="2400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年  </w:t>
            </w:r>
            <w:r>
              <w:rPr>
                <w:color w:val="000000"/>
                <w:sz w:val="24"/>
              </w:rPr>
              <w:t xml:space="preserve"> </w:t>
            </w:r>
            <w:r>
              <w:rPr>
                <w:rFonts w:hint="eastAsia"/>
                <w:color w:val="000000"/>
                <w:sz w:val="24"/>
              </w:rPr>
              <w:t xml:space="preserve">月  </w:t>
            </w:r>
            <w:r>
              <w:rPr>
                <w:color w:val="000000"/>
                <w:sz w:val="24"/>
              </w:rPr>
              <w:t xml:space="preserve"> </w:t>
            </w:r>
            <w:r>
              <w:rPr>
                <w:rFonts w:hint="eastAsia"/>
                <w:color w:val="000000"/>
                <w:sz w:val="24"/>
              </w:rPr>
              <w:t>日</w:t>
            </w:r>
          </w:p>
        </w:tc>
      </w:tr>
    </w:tbl>
    <w:p>
      <w:pPr>
        <w:rPr>
          <w:szCs w:val="21"/>
        </w:rPr>
      </w:pPr>
      <w:r>
        <w:rPr>
          <w:rFonts w:hint="eastAsia"/>
          <w:szCs w:val="21"/>
        </w:rPr>
        <w:t>注：此表由学生填写后交指导教师签署意见，并交院系教务办保存，否则不得开题；此表将作为毕业设计最终评分的依据。</w:t>
      </w:r>
    </w:p>
    <w:sectPr>
      <w:pgSz w:w="11906" w:h="16838"/>
      <w:pgMar w:top="1304" w:right="1701" w:bottom="1134" w:left="1701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  <w:font w:name="Helvetica">
    <w:altName w:val="Arial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69225C2"/>
    <w:multiLevelType w:val="multilevel"/>
    <w:tmpl w:val="469225C2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 w:tentative="0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hint="default" w:ascii="Symbol" w:hAnsi="Symbol" w:cs="Symbol"/>
        <w:sz w:val="20"/>
      </w:rPr>
    </w:lvl>
    <w:lvl w:ilvl="2" w:tentative="0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hint="default" w:ascii="Symbol" w:hAnsi="Symbol" w:cs="Symbol"/>
        <w:sz w:val="20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 w:cs="Symbol"/>
        <w:sz w:val="20"/>
      </w:rPr>
    </w:lvl>
    <w:lvl w:ilvl="4" w:tentative="0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hint="default" w:ascii="Symbol" w:hAnsi="Symbol" w:cs="Symbol"/>
        <w:sz w:val="20"/>
      </w:rPr>
    </w:lvl>
    <w:lvl w:ilvl="5" w:tentative="0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hint="default" w:ascii="Symbol" w:hAnsi="Symbol" w:cs="Symbol"/>
        <w:sz w:val="20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 w:cs="Symbol"/>
        <w:sz w:val="20"/>
      </w:rPr>
    </w:lvl>
    <w:lvl w:ilvl="7" w:tentative="0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hint="default" w:ascii="Symbol" w:hAnsi="Symbol" w:cs="Symbol"/>
        <w:sz w:val="20"/>
      </w:rPr>
    </w:lvl>
    <w:lvl w:ilvl="8" w:tentative="0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hint="default" w:ascii="Symbol" w:hAnsi="Symbol" w:cs="Symbol"/>
        <w:sz w:val="20"/>
      </w:rPr>
    </w:lvl>
  </w:abstractNum>
  <w:abstractNum w:abstractNumId="1">
    <w:nsid w:val="74802AF7"/>
    <w:multiLevelType w:val="multilevel"/>
    <w:tmpl w:val="74802AF7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2">
    <w:nsid w:val="757EEA8A"/>
    <w:multiLevelType w:val="multilevel"/>
    <w:tmpl w:val="757EEA8A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embedSystemFonts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re0NDSwMDE3MTdW0lEKTi0uzszPAykwqgUAn3rg/iwAAAA="/>
    <w:docVar w:name="commondata" w:val="eyJoZGlkIjoiM2JjMzQyMWQ2ZmNiMjc5YzFjMTNkNDUxZGRiMTZlODIifQ=="/>
  </w:docVars>
  <w:rsids>
    <w:rsidRoot w:val="006B062F"/>
    <w:rsid w:val="00000FDB"/>
    <w:rsid w:val="000023FC"/>
    <w:rsid w:val="000049D4"/>
    <w:rsid w:val="00010E5F"/>
    <w:rsid w:val="000118AB"/>
    <w:rsid w:val="00015F3B"/>
    <w:rsid w:val="00016274"/>
    <w:rsid w:val="00017AC1"/>
    <w:rsid w:val="000202BB"/>
    <w:rsid w:val="00020843"/>
    <w:rsid w:val="00022116"/>
    <w:rsid w:val="00022768"/>
    <w:rsid w:val="00023B4D"/>
    <w:rsid w:val="00023BEF"/>
    <w:rsid w:val="000247D2"/>
    <w:rsid w:val="0003141C"/>
    <w:rsid w:val="00031EF2"/>
    <w:rsid w:val="000345B3"/>
    <w:rsid w:val="00035B98"/>
    <w:rsid w:val="00035F37"/>
    <w:rsid w:val="00041900"/>
    <w:rsid w:val="00041C4C"/>
    <w:rsid w:val="000467FF"/>
    <w:rsid w:val="000468BF"/>
    <w:rsid w:val="00052447"/>
    <w:rsid w:val="00054946"/>
    <w:rsid w:val="00057430"/>
    <w:rsid w:val="00062541"/>
    <w:rsid w:val="000655F0"/>
    <w:rsid w:val="00065B20"/>
    <w:rsid w:val="000670D5"/>
    <w:rsid w:val="000672AF"/>
    <w:rsid w:val="00071CB1"/>
    <w:rsid w:val="00072008"/>
    <w:rsid w:val="0007555C"/>
    <w:rsid w:val="00076F5E"/>
    <w:rsid w:val="0008037F"/>
    <w:rsid w:val="000807B2"/>
    <w:rsid w:val="00080F8C"/>
    <w:rsid w:val="00081F07"/>
    <w:rsid w:val="00083110"/>
    <w:rsid w:val="00083DF0"/>
    <w:rsid w:val="00086F92"/>
    <w:rsid w:val="0009016E"/>
    <w:rsid w:val="000925A1"/>
    <w:rsid w:val="00092C8B"/>
    <w:rsid w:val="000934DA"/>
    <w:rsid w:val="00093E2A"/>
    <w:rsid w:val="00093E44"/>
    <w:rsid w:val="00096437"/>
    <w:rsid w:val="000A1D81"/>
    <w:rsid w:val="000A4DA6"/>
    <w:rsid w:val="000A4F55"/>
    <w:rsid w:val="000A4F62"/>
    <w:rsid w:val="000A762F"/>
    <w:rsid w:val="000A77D0"/>
    <w:rsid w:val="000B0D07"/>
    <w:rsid w:val="000B0F0B"/>
    <w:rsid w:val="000B170D"/>
    <w:rsid w:val="000B2996"/>
    <w:rsid w:val="000B2EEF"/>
    <w:rsid w:val="000C1C38"/>
    <w:rsid w:val="000C1CB6"/>
    <w:rsid w:val="000C27F2"/>
    <w:rsid w:val="000C4E89"/>
    <w:rsid w:val="000C58C2"/>
    <w:rsid w:val="000C5B77"/>
    <w:rsid w:val="000C5E91"/>
    <w:rsid w:val="000D0858"/>
    <w:rsid w:val="000D3A9A"/>
    <w:rsid w:val="000D713D"/>
    <w:rsid w:val="000E088B"/>
    <w:rsid w:val="000E1847"/>
    <w:rsid w:val="000E228F"/>
    <w:rsid w:val="000E2F38"/>
    <w:rsid w:val="000E32D9"/>
    <w:rsid w:val="000E40BA"/>
    <w:rsid w:val="000E5AA3"/>
    <w:rsid w:val="000F006E"/>
    <w:rsid w:val="000F1FB6"/>
    <w:rsid w:val="000F39BB"/>
    <w:rsid w:val="000F44A2"/>
    <w:rsid w:val="000F6A2A"/>
    <w:rsid w:val="000F77B9"/>
    <w:rsid w:val="00100B8F"/>
    <w:rsid w:val="001028AA"/>
    <w:rsid w:val="001030BA"/>
    <w:rsid w:val="00104124"/>
    <w:rsid w:val="00104F28"/>
    <w:rsid w:val="001062B5"/>
    <w:rsid w:val="0010771D"/>
    <w:rsid w:val="00110084"/>
    <w:rsid w:val="001106E5"/>
    <w:rsid w:val="00112B71"/>
    <w:rsid w:val="00117172"/>
    <w:rsid w:val="001174F4"/>
    <w:rsid w:val="00121EE9"/>
    <w:rsid w:val="00122AD7"/>
    <w:rsid w:val="0012317A"/>
    <w:rsid w:val="00124F50"/>
    <w:rsid w:val="00125351"/>
    <w:rsid w:val="001265BC"/>
    <w:rsid w:val="001349FE"/>
    <w:rsid w:val="00135C73"/>
    <w:rsid w:val="00137812"/>
    <w:rsid w:val="0014190E"/>
    <w:rsid w:val="00142237"/>
    <w:rsid w:val="00143C67"/>
    <w:rsid w:val="001444AA"/>
    <w:rsid w:val="001451C8"/>
    <w:rsid w:val="0015239F"/>
    <w:rsid w:val="001529E3"/>
    <w:rsid w:val="0015372D"/>
    <w:rsid w:val="001540D7"/>
    <w:rsid w:val="001555EE"/>
    <w:rsid w:val="001609DD"/>
    <w:rsid w:val="00160EA7"/>
    <w:rsid w:val="00165697"/>
    <w:rsid w:val="001675B2"/>
    <w:rsid w:val="001675E5"/>
    <w:rsid w:val="001715A6"/>
    <w:rsid w:val="00172623"/>
    <w:rsid w:val="00177763"/>
    <w:rsid w:val="00180EC5"/>
    <w:rsid w:val="001829B3"/>
    <w:rsid w:val="00186EC4"/>
    <w:rsid w:val="00190900"/>
    <w:rsid w:val="00192B26"/>
    <w:rsid w:val="00194ED6"/>
    <w:rsid w:val="001A47A9"/>
    <w:rsid w:val="001A50DA"/>
    <w:rsid w:val="001A5565"/>
    <w:rsid w:val="001B06F4"/>
    <w:rsid w:val="001B0B97"/>
    <w:rsid w:val="001B0F15"/>
    <w:rsid w:val="001B17CD"/>
    <w:rsid w:val="001B38E1"/>
    <w:rsid w:val="001B58C9"/>
    <w:rsid w:val="001B6FB4"/>
    <w:rsid w:val="001C137C"/>
    <w:rsid w:val="001C6827"/>
    <w:rsid w:val="001C7F27"/>
    <w:rsid w:val="001D5754"/>
    <w:rsid w:val="001E13B7"/>
    <w:rsid w:val="001E24A2"/>
    <w:rsid w:val="001E2DD0"/>
    <w:rsid w:val="001E66B7"/>
    <w:rsid w:val="001F20D8"/>
    <w:rsid w:val="001F2299"/>
    <w:rsid w:val="001F2DC3"/>
    <w:rsid w:val="001F3E85"/>
    <w:rsid w:val="00203E77"/>
    <w:rsid w:val="002069A1"/>
    <w:rsid w:val="00211452"/>
    <w:rsid w:val="002167C3"/>
    <w:rsid w:val="002207C0"/>
    <w:rsid w:val="002210D6"/>
    <w:rsid w:val="002215D3"/>
    <w:rsid w:val="002229F8"/>
    <w:rsid w:val="00224339"/>
    <w:rsid w:val="00224425"/>
    <w:rsid w:val="002247F6"/>
    <w:rsid w:val="00226987"/>
    <w:rsid w:val="00231960"/>
    <w:rsid w:val="00233DD2"/>
    <w:rsid w:val="00234F22"/>
    <w:rsid w:val="002354C1"/>
    <w:rsid w:val="0024027C"/>
    <w:rsid w:val="00241E70"/>
    <w:rsid w:val="00243D48"/>
    <w:rsid w:val="00245936"/>
    <w:rsid w:val="00251C38"/>
    <w:rsid w:val="002525C9"/>
    <w:rsid w:val="0025340C"/>
    <w:rsid w:val="00254E86"/>
    <w:rsid w:val="0025574D"/>
    <w:rsid w:val="00255907"/>
    <w:rsid w:val="002564AE"/>
    <w:rsid w:val="00256A5A"/>
    <w:rsid w:val="0026300F"/>
    <w:rsid w:val="00265385"/>
    <w:rsid w:val="002657F1"/>
    <w:rsid w:val="00266936"/>
    <w:rsid w:val="00267F70"/>
    <w:rsid w:val="00271500"/>
    <w:rsid w:val="00271D81"/>
    <w:rsid w:val="00281F8A"/>
    <w:rsid w:val="00286898"/>
    <w:rsid w:val="00290E69"/>
    <w:rsid w:val="00292080"/>
    <w:rsid w:val="00293C9E"/>
    <w:rsid w:val="00294462"/>
    <w:rsid w:val="0029446C"/>
    <w:rsid w:val="002947AA"/>
    <w:rsid w:val="002961D9"/>
    <w:rsid w:val="002A1656"/>
    <w:rsid w:val="002A57E8"/>
    <w:rsid w:val="002A6B44"/>
    <w:rsid w:val="002B0594"/>
    <w:rsid w:val="002B20AA"/>
    <w:rsid w:val="002B251D"/>
    <w:rsid w:val="002B36F7"/>
    <w:rsid w:val="002B38D0"/>
    <w:rsid w:val="002B45D9"/>
    <w:rsid w:val="002B52E9"/>
    <w:rsid w:val="002B74A5"/>
    <w:rsid w:val="002B7AAD"/>
    <w:rsid w:val="002C2484"/>
    <w:rsid w:val="002C2ECA"/>
    <w:rsid w:val="002C33C2"/>
    <w:rsid w:val="002C3587"/>
    <w:rsid w:val="002C4898"/>
    <w:rsid w:val="002C5700"/>
    <w:rsid w:val="002C7339"/>
    <w:rsid w:val="002C7CFA"/>
    <w:rsid w:val="002D2360"/>
    <w:rsid w:val="002D2B08"/>
    <w:rsid w:val="002D45E0"/>
    <w:rsid w:val="002D6329"/>
    <w:rsid w:val="002E1ADD"/>
    <w:rsid w:val="002E36D5"/>
    <w:rsid w:val="002E5C33"/>
    <w:rsid w:val="002F107C"/>
    <w:rsid w:val="002F7F90"/>
    <w:rsid w:val="00304411"/>
    <w:rsid w:val="003077E8"/>
    <w:rsid w:val="00307D53"/>
    <w:rsid w:val="003103F8"/>
    <w:rsid w:val="0031084F"/>
    <w:rsid w:val="003138D8"/>
    <w:rsid w:val="00316F54"/>
    <w:rsid w:val="0031795D"/>
    <w:rsid w:val="003210F7"/>
    <w:rsid w:val="00325721"/>
    <w:rsid w:val="00326087"/>
    <w:rsid w:val="003266FF"/>
    <w:rsid w:val="0032693C"/>
    <w:rsid w:val="003269B3"/>
    <w:rsid w:val="00326B1E"/>
    <w:rsid w:val="00330BAE"/>
    <w:rsid w:val="003315A6"/>
    <w:rsid w:val="003365C8"/>
    <w:rsid w:val="003373C4"/>
    <w:rsid w:val="003411BE"/>
    <w:rsid w:val="003421F1"/>
    <w:rsid w:val="00344AA8"/>
    <w:rsid w:val="00345B6C"/>
    <w:rsid w:val="00345E9B"/>
    <w:rsid w:val="00347B21"/>
    <w:rsid w:val="003567C6"/>
    <w:rsid w:val="00356FEF"/>
    <w:rsid w:val="00357FFA"/>
    <w:rsid w:val="00361893"/>
    <w:rsid w:val="00362A8C"/>
    <w:rsid w:val="00365387"/>
    <w:rsid w:val="003660EC"/>
    <w:rsid w:val="00366F54"/>
    <w:rsid w:val="003709FA"/>
    <w:rsid w:val="00372ED1"/>
    <w:rsid w:val="0037400B"/>
    <w:rsid w:val="003750D1"/>
    <w:rsid w:val="0037650D"/>
    <w:rsid w:val="00380F5D"/>
    <w:rsid w:val="0038187B"/>
    <w:rsid w:val="00381C49"/>
    <w:rsid w:val="0038358B"/>
    <w:rsid w:val="00383871"/>
    <w:rsid w:val="00383BD0"/>
    <w:rsid w:val="00383FAC"/>
    <w:rsid w:val="003844CB"/>
    <w:rsid w:val="00386EA9"/>
    <w:rsid w:val="003874A9"/>
    <w:rsid w:val="003910F0"/>
    <w:rsid w:val="00391817"/>
    <w:rsid w:val="00392A47"/>
    <w:rsid w:val="0039506F"/>
    <w:rsid w:val="0039607C"/>
    <w:rsid w:val="003A1410"/>
    <w:rsid w:val="003A269D"/>
    <w:rsid w:val="003A29A1"/>
    <w:rsid w:val="003A5029"/>
    <w:rsid w:val="003A7CD8"/>
    <w:rsid w:val="003B0B01"/>
    <w:rsid w:val="003B1121"/>
    <w:rsid w:val="003B57B8"/>
    <w:rsid w:val="003B75EF"/>
    <w:rsid w:val="003C0936"/>
    <w:rsid w:val="003C11AC"/>
    <w:rsid w:val="003C2508"/>
    <w:rsid w:val="003C2ECF"/>
    <w:rsid w:val="003C37AB"/>
    <w:rsid w:val="003D5BDA"/>
    <w:rsid w:val="003D5F6F"/>
    <w:rsid w:val="003E4AB0"/>
    <w:rsid w:val="003E5E3D"/>
    <w:rsid w:val="003F178C"/>
    <w:rsid w:val="003F2C77"/>
    <w:rsid w:val="003F4DC5"/>
    <w:rsid w:val="003F6F3A"/>
    <w:rsid w:val="003F7AC2"/>
    <w:rsid w:val="00403DF3"/>
    <w:rsid w:val="004041DF"/>
    <w:rsid w:val="0040579F"/>
    <w:rsid w:val="0040722C"/>
    <w:rsid w:val="00410931"/>
    <w:rsid w:val="00410FD4"/>
    <w:rsid w:val="00411952"/>
    <w:rsid w:val="0041487A"/>
    <w:rsid w:val="00420D8C"/>
    <w:rsid w:val="004226C9"/>
    <w:rsid w:val="00423C5F"/>
    <w:rsid w:val="00423D7F"/>
    <w:rsid w:val="004255F6"/>
    <w:rsid w:val="00427F51"/>
    <w:rsid w:val="00432949"/>
    <w:rsid w:val="00434663"/>
    <w:rsid w:val="00443451"/>
    <w:rsid w:val="00445DC2"/>
    <w:rsid w:val="00445EA7"/>
    <w:rsid w:val="00447D09"/>
    <w:rsid w:val="00452997"/>
    <w:rsid w:val="00456F80"/>
    <w:rsid w:val="00457DFE"/>
    <w:rsid w:val="004611A4"/>
    <w:rsid w:val="00461E42"/>
    <w:rsid w:val="00462D57"/>
    <w:rsid w:val="004631BC"/>
    <w:rsid w:val="004661B7"/>
    <w:rsid w:val="00466597"/>
    <w:rsid w:val="00470C66"/>
    <w:rsid w:val="00471E83"/>
    <w:rsid w:val="00473ED4"/>
    <w:rsid w:val="00474135"/>
    <w:rsid w:val="004752A3"/>
    <w:rsid w:val="0047698B"/>
    <w:rsid w:val="00477937"/>
    <w:rsid w:val="004779DE"/>
    <w:rsid w:val="004832AA"/>
    <w:rsid w:val="004833E0"/>
    <w:rsid w:val="00483ACA"/>
    <w:rsid w:val="00484CBB"/>
    <w:rsid w:val="00485127"/>
    <w:rsid w:val="004854A2"/>
    <w:rsid w:val="00487753"/>
    <w:rsid w:val="00487D6A"/>
    <w:rsid w:val="00490832"/>
    <w:rsid w:val="004915ED"/>
    <w:rsid w:val="0049256B"/>
    <w:rsid w:val="004967C8"/>
    <w:rsid w:val="00496FF8"/>
    <w:rsid w:val="0049776F"/>
    <w:rsid w:val="004A0041"/>
    <w:rsid w:val="004A1228"/>
    <w:rsid w:val="004A403A"/>
    <w:rsid w:val="004A5A78"/>
    <w:rsid w:val="004A5DFC"/>
    <w:rsid w:val="004B04BE"/>
    <w:rsid w:val="004B5D5F"/>
    <w:rsid w:val="004B7132"/>
    <w:rsid w:val="004C177E"/>
    <w:rsid w:val="004C445D"/>
    <w:rsid w:val="004C5952"/>
    <w:rsid w:val="004C6DA4"/>
    <w:rsid w:val="004C73DC"/>
    <w:rsid w:val="004D11C3"/>
    <w:rsid w:val="004D16C8"/>
    <w:rsid w:val="004D2A22"/>
    <w:rsid w:val="004D6712"/>
    <w:rsid w:val="004D6BED"/>
    <w:rsid w:val="004D7D1D"/>
    <w:rsid w:val="004E0E27"/>
    <w:rsid w:val="004E20BF"/>
    <w:rsid w:val="004E27F9"/>
    <w:rsid w:val="004E3757"/>
    <w:rsid w:val="004F2825"/>
    <w:rsid w:val="00514AE4"/>
    <w:rsid w:val="00517D0D"/>
    <w:rsid w:val="0052027C"/>
    <w:rsid w:val="00520E16"/>
    <w:rsid w:val="0052599D"/>
    <w:rsid w:val="00525A95"/>
    <w:rsid w:val="00526BC8"/>
    <w:rsid w:val="00531A90"/>
    <w:rsid w:val="005336ED"/>
    <w:rsid w:val="00534C9F"/>
    <w:rsid w:val="005461DA"/>
    <w:rsid w:val="0054682B"/>
    <w:rsid w:val="00551989"/>
    <w:rsid w:val="00551F43"/>
    <w:rsid w:val="00553161"/>
    <w:rsid w:val="00555D2C"/>
    <w:rsid w:val="00555F0C"/>
    <w:rsid w:val="00557DF4"/>
    <w:rsid w:val="005633E6"/>
    <w:rsid w:val="005663EC"/>
    <w:rsid w:val="0057117D"/>
    <w:rsid w:val="00571389"/>
    <w:rsid w:val="00575088"/>
    <w:rsid w:val="00575F95"/>
    <w:rsid w:val="00577760"/>
    <w:rsid w:val="0058178A"/>
    <w:rsid w:val="00582348"/>
    <w:rsid w:val="005857C5"/>
    <w:rsid w:val="0058581E"/>
    <w:rsid w:val="0059265D"/>
    <w:rsid w:val="00594173"/>
    <w:rsid w:val="00597FC9"/>
    <w:rsid w:val="005A2030"/>
    <w:rsid w:val="005A2446"/>
    <w:rsid w:val="005A26A4"/>
    <w:rsid w:val="005A636A"/>
    <w:rsid w:val="005A72B0"/>
    <w:rsid w:val="005A7968"/>
    <w:rsid w:val="005B13F0"/>
    <w:rsid w:val="005B7020"/>
    <w:rsid w:val="005B7D82"/>
    <w:rsid w:val="005C4512"/>
    <w:rsid w:val="005C4B07"/>
    <w:rsid w:val="005C60BB"/>
    <w:rsid w:val="005D1BE6"/>
    <w:rsid w:val="005D3EF6"/>
    <w:rsid w:val="005E0738"/>
    <w:rsid w:val="005E0BFB"/>
    <w:rsid w:val="005E1A6F"/>
    <w:rsid w:val="005E205A"/>
    <w:rsid w:val="005E23EF"/>
    <w:rsid w:val="005E2E89"/>
    <w:rsid w:val="005E6327"/>
    <w:rsid w:val="005F27E2"/>
    <w:rsid w:val="005F65AB"/>
    <w:rsid w:val="005F7D00"/>
    <w:rsid w:val="006063C8"/>
    <w:rsid w:val="00607609"/>
    <w:rsid w:val="00607768"/>
    <w:rsid w:val="00612F83"/>
    <w:rsid w:val="006157AD"/>
    <w:rsid w:val="00616F64"/>
    <w:rsid w:val="00620FD8"/>
    <w:rsid w:val="00621CAD"/>
    <w:rsid w:val="00622520"/>
    <w:rsid w:val="00623374"/>
    <w:rsid w:val="00623FD1"/>
    <w:rsid w:val="00625B43"/>
    <w:rsid w:val="00625BEB"/>
    <w:rsid w:val="00634257"/>
    <w:rsid w:val="00634B64"/>
    <w:rsid w:val="006354BB"/>
    <w:rsid w:val="0063757C"/>
    <w:rsid w:val="00637EB4"/>
    <w:rsid w:val="00642584"/>
    <w:rsid w:val="00644121"/>
    <w:rsid w:val="00645ACE"/>
    <w:rsid w:val="00646D7C"/>
    <w:rsid w:val="0065309F"/>
    <w:rsid w:val="0065347D"/>
    <w:rsid w:val="006554BA"/>
    <w:rsid w:val="006601CC"/>
    <w:rsid w:val="00660CD4"/>
    <w:rsid w:val="00660E8F"/>
    <w:rsid w:val="006626BB"/>
    <w:rsid w:val="0066446A"/>
    <w:rsid w:val="00664E5B"/>
    <w:rsid w:val="00665AF6"/>
    <w:rsid w:val="00667C47"/>
    <w:rsid w:val="00672D2B"/>
    <w:rsid w:val="00673480"/>
    <w:rsid w:val="0067364C"/>
    <w:rsid w:val="00676452"/>
    <w:rsid w:val="00676D8A"/>
    <w:rsid w:val="006778B7"/>
    <w:rsid w:val="006805FB"/>
    <w:rsid w:val="0068288A"/>
    <w:rsid w:val="00682932"/>
    <w:rsid w:val="00684E8B"/>
    <w:rsid w:val="006865B7"/>
    <w:rsid w:val="006865EE"/>
    <w:rsid w:val="00694F51"/>
    <w:rsid w:val="006971F4"/>
    <w:rsid w:val="006A061F"/>
    <w:rsid w:val="006A754E"/>
    <w:rsid w:val="006B062F"/>
    <w:rsid w:val="006B07F4"/>
    <w:rsid w:val="006B10F8"/>
    <w:rsid w:val="006B2320"/>
    <w:rsid w:val="006C09A8"/>
    <w:rsid w:val="006C194A"/>
    <w:rsid w:val="006C2690"/>
    <w:rsid w:val="006C2A74"/>
    <w:rsid w:val="006C2A83"/>
    <w:rsid w:val="006C3D30"/>
    <w:rsid w:val="006C3E42"/>
    <w:rsid w:val="006C60EC"/>
    <w:rsid w:val="006D1AA6"/>
    <w:rsid w:val="006D670F"/>
    <w:rsid w:val="006D7BF8"/>
    <w:rsid w:val="006E2133"/>
    <w:rsid w:val="006E7A44"/>
    <w:rsid w:val="006E7ADC"/>
    <w:rsid w:val="006F03B5"/>
    <w:rsid w:val="006F2758"/>
    <w:rsid w:val="006F306F"/>
    <w:rsid w:val="006F59C6"/>
    <w:rsid w:val="006F72F0"/>
    <w:rsid w:val="006F78FC"/>
    <w:rsid w:val="0070202B"/>
    <w:rsid w:val="0070225F"/>
    <w:rsid w:val="007053A2"/>
    <w:rsid w:val="007128ED"/>
    <w:rsid w:val="00714735"/>
    <w:rsid w:val="007205D8"/>
    <w:rsid w:val="00720989"/>
    <w:rsid w:val="00725AB1"/>
    <w:rsid w:val="007264EA"/>
    <w:rsid w:val="00730263"/>
    <w:rsid w:val="00732775"/>
    <w:rsid w:val="007333E5"/>
    <w:rsid w:val="00734E02"/>
    <w:rsid w:val="00734EE4"/>
    <w:rsid w:val="00736B0F"/>
    <w:rsid w:val="00737590"/>
    <w:rsid w:val="007379D1"/>
    <w:rsid w:val="007411AF"/>
    <w:rsid w:val="007419BC"/>
    <w:rsid w:val="00741DC8"/>
    <w:rsid w:val="00743583"/>
    <w:rsid w:val="007549C0"/>
    <w:rsid w:val="00757163"/>
    <w:rsid w:val="00762EDD"/>
    <w:rsid w:val="007631EC"/>
    <w:rsid w:val="00765B1E"/>
    <w:rsid w:val="00774D10"/>
    <w:rsid w:val="00774FF8"/>
    <w:rsid w:val="0077782A"/>
    <w:rsid w:val="0078250C"/>
    <w:rsid w:val="0078576C"/>
    <w:rsid w:val="0078717F"/>
    <w:rsid w:val="00787408"/>
    <w:rsid w:val="0078789D"/>
    <w:rsid w:val="00791326"/>
    <w:rsid w:val="00794F50"/>
    <w:rsid w:val="0079560F"/>
    <w:rsid w:val="00795D2B"/>
    <w:rsid w:val="00795E0C"/>
    <w:rsid w:val="007A0981"/>
    <w:rsid w:val="007A28E9"/>
    <w:rsid w:val="007A2D04"/>
    <w:rsid w:val="007A3256"/>
    <w:rsid w:val="007B1879"/>
    <w:rsid w:val="007B4BD0"/>
    <w:rsid w:val="007B548F"/>
    <w:rsid w:val="007C0BBF"/>
    <w:rsid w:val="007C12A9"/>
    <w:rsid w:val="007C15A6"/>
    <w:rsid w:val="007C23E1"/>
    <w:rsid w:val="007C24FF"/>
    <w:rsid w:val="007C6BBA"/>
    <w:rsid w:val="007D106C"/>
    <w:rsid w:val="007D1E13"/>
    <w:rsid w:val="007D66F8"/>
    <w:rsid w:val="007D7EDB"/>
    <w:rsid w:val="007E0497"/>
    <w:rsid w:val="007E1744"/>
    <w:rsid w:val="007E5BDD"/>
    <w:rsid w:val="007E5C72"/>
    <w:rsid w:val="007E6DC9"/>
    <w:rsid w:val="007E7096"/>
    <w:rsid w:val="007F0E9C"/>
    <w:rsid w:val="007F75DA"/>
    <w:rsid w:val="007F75FA"/>
    <w:rsid w:val="007F7970"/>
    <w:rsid w:val="00801856"/>
    <w:rsid w:val="00802283"/>
    <w:rsid w:val="008047F8"/>
    <w:rsid w:val="008048A1"/>
    <w:rsid w:val="00804AE0"/>
    <w:rsid w:val="00804FB8"/>
    <w:rsid w:val="008071E3"/>
    <w:rsid w:val="00807969"/>
    <w:rsid w:val="0081100F"/>
    <w:rsid w:val="00814086"/>
    <w:rsid w:val="00816DD5"/>
    <w:rsid w:val="0082234C"/>
    <w:rsid w:val="00822DD0"/>
    <w:rsid w:val="00823569"/>
    <w:rsid w:val="008244E1"/>
    <w:rsid w:val="00825AE3"/>
    <w:rsid w:val="00827485"/>
    <w:rsid w:val="00832A59"/>
    <w:rsid w:val="0083422B"/>
    <w:rsid w:val="0084396D"/>
    <w:rsid w:val="00844438"/>
    <w:rsid w:val="008456FA"/>
    <w:rsid w:val="00852026"/>
    <w:rsid w:val="00853370"/>
    <w:rsid w:val="00854E4A"/>
    <w:rsid w:val="00856D28"/>
    <w:rsid w:val="00856EEE"/>
    <w:rsid w:val="00860304"/>
    <w:rsid w:val="00864102"/>
    <w:rsid w:val="008667B6"/>
    <w:rsid w:val="00866A7D"/>
    <w:rsid w:val="0086729C"/>
    <w:rsid w:val="00867FE3"/>
    <w:rsid w:val="008739FC"/>
    <w:rsid w:val="00880289"/>
    <w:rsid w:val="008845A0"/>
    <w:rsid w:val="0088462D"/>
    <w:rsid w:val="0088583B"/>
    <w:rsid w:val="008868CB"/>
    <w:rsid w:val="00886CB3"/>
    <w:rsid w:val="00886D4A"/>
    <w:rsid w:val="00890D8A"/>
    <w:rsid w:val="0089229C"/>
    <w:rsid w:val="008924AC"/>
    <w:rsid w:val="00894345"/>
    <w:rsid w:val="00896252"/>
    <w:rsid w:val="008A58FA"/>
    <w:rsid w:val="008A5A77"/>
    <w:rsid w:val="008C1378"/>
    <w:rsid w:val="008C21F6"/>
    <w:rsid w:val="008C520E"/>
    <w:rsid w:val="008C5882"/>
    <w:rsid w:val="008D2A17"/>
    <w:rsid w:val="008D2E64"/>
    <w:rsid w:val="008D30A5"/>
    <w:rsid w:val="008D3DFC"/>
    <w:rsid w:val="008D6BF6"/>
    <w:rsid w:val="008E2C71"/>
    <w:rsid w:val="008E52C2"/>
    <w:rsid w:val="008E5740"/>
    <w:rsid w:val="008E5DBA"/>
    <w:rsid w:val="008F30FA"/>
    <w:rsid w:val="008F3115"/>
    <w:rsid w:val="008F3E99"/>
    <w:rsid w:val="008F5BE9"/>
    <w:rsid w:val="008F7331"/>
    <w:rsid w:val="009000D6"/>
    <w:rsid w:val="00903E60"/>
    <w:rsid w:val="00904260"/>
    <w:rsid w:val="00905F88"/>
    <w:rsid w:val="00906D8E"/>
    <w:rsid w:val="00911EDB"/>
    <w:rsid w:val="00912426"/>
    <w:rsid w:val="00915ED9"/>
    <w:rsid w:val="00916B41"/>
    <w:rsid w:val="00916F82"/>
    <w:rsid w:val="00920DE5"/>
    <w:rsid w:val="00921893"/>
    <w:rsid w:val="00924C4E"/>
    <w:rsid w:val="009276A5"/>
    <w:rsid w:val="00930125"/>
    <w:rsid w:val="009362AE"/>
    <w:rsid w:val="00937956"/>
    <w:rsid w:val="0094213D"/>
    <w:rsid w:val="0094262C"/>
    <w:rsid w:val="00947A8F"/>
    <w:rsid w:val="009509A9"/>
    <w:rsid w:val="00951B6D"/>
    <w:rsid w:val="00951BC4"/>
    <w:rsid w:val="00954E1A"/>
    <w:rsid w:val="009554B1"/>
    <w:rsid w:val="00955BD2"/>
    <w:rsid w:val="0096348E"/>
    <w:rsid w:val="009635A2"/>
    <w:rsid w:val="009637AE"/>
    <w:rsid w:val="00964BDF"/>
    <w:rsid w:val="00965775"/>
    <w:rsid w:val="0097042C"/>
    <w:rsid w:val="00972982"/>
    <w:rsid w:val="0097467B"/>
    <w:rsid w:val="0097486E"/>
    <w:rsid w:val="00974E5F"/>
    <w:rsid w:val="0097711C"/>
    <w:rsid w:val="009775AC"/>
    <w:rsid w:val="00977F7D"/>
    <w:rsid w:val="009810FB"/>
    <w:rsid w:val="0098186C"/>
    <w:rsid w:val="009827E3"/>
    <w:rsid w:val="009855F3"/>
    <w:rsid w:val="00985FE7"/>
    <w:rsid w:val="00990236"/>
    <w:rsid w:val="0099186C"/>
    <w:rsid w:val="009A1F8F"/>
    <w:rsid w:val="009A301B"/>
    <w:rsid w:val="009A3AC7"/>
    <w:rsid w:val="009A408C"/>
    <w:rsid w:val="009B41FA"/>
    <w:rsid w:val="009B5232"/>
    <w:rsid w:val="009B54AE"/>
    <w:rsid w:val="009B56C3"/>
    <w:rsid w:val="009B5866"/>
    <w:rsid w:val="009B626D"/>
    <w:rsid w:val="009B64F7"/>
    <w:rsid w:val="009B75FC"/>
    <w:rsid w:val="009B7836"/>
    <w:rsid w:val="009B7945"/>
    <w:rsid w:val="009C0144"/>
    <w:rsid w:val="009C047E"/>
    <w:rsid w:val="009C130C"/>
    <w:rsid w:val="009C15DE"/>
    <w:rsid w:val="009C1C2C"/>
    <w:rsid w:val="009C3424"/>
    <w:rsid w:val="009C3EAE"/>
    <w:rsid w:val="009C7878"/>
    <w:rsid w:val="009D27C7"/>
    <w:rsid w:val="009D452C"/>
    <w:rsid w:val="009D54F8"/>
    <w:rsid w:val="009D610C"/>
    <w:rsid w:val="009E0836"/>
    <w:rsid w:val="009E0AE5"/>
    <w:rsid w:val="009E1EF6"/>
    <w:rsid w:val="009E2CD0"/>
    <w:rsid w:val="009E4175"/>
    <w:rsid w:val="009E726E"/>
    <w:rsid w:val="009F1620"/>
    <w:rsid w:val="009F48CD"/>
    <w:rsid w:val="009F4C11"/>
    <w:rsid w:val="009F6791"/>
    <w:rsid w:val="009F680F"/>
    <w:rsid w:val="00A016D9"/>
    <w:rsid w:val="00A02011"/>
    <w:rsid w:val="00A025B5"/>
    <w:rsid w:val="00A03C0A"/>
    <w:rsid w:val="00A0481E"/>
    <w:rsid w:val="00A04FE6"/>
    <w:rsid w:val="00A07DAF"/>
    <w:rsid w:val="00A1575E"/>
    <w:rsid w:val="00A20AF0"/>
    <w:rsid w:val="00A22BC5"/>
    <w:rsid w:val="00A279BA"/>
    <w:rsid w:val="00A30B11"/>
    <w:rsid w:val="00A32C33"/>
    <w:rsid w:val="00A35C22"/>
    <w:rsid w:val="00A36837"/>
    <w:rsid w:val="00A37479"/>
    <w:rsid w:val="00A379C9"/>
    <w:rsid w:val="00A417DB"/>
    <w:rsid w:val="00A46D9E"/>
    <w:rsid w:val="00A52D01"/>
    <w:rsid w:val="00A5382A"/>
    <w:rsid w:val="00A538FC"/>
    <w:rsid w:val="00A548A5"/>
    <w:rsid w:val="00A563E2"/>
    <w:rsid w:val="00A56ED4"/>
    <w:rsid w:val="00A60D7C"/>
    <w:rsid w:val="00A676BF"/>
    <w:rsid w:val="00A726CF"/>
    <w:rsid w:val="00A756D9"/>
    <w:rsid w:val="00A7712C"/>
    <w:rsid w:val="00A7740F"/>
    <w:rsid w:val="00A832E6"/>
    <w:rsid w:val="00A84777"/>
    <w:rsid w:val="00A84C74"/>
    <w:rsid w:val="00A90171"/>
    <w:rsid w:val="00A90ADD"/>
    <w:rsid w:val="00A94B60"/>
    <w:rsid w:val="00A96502"/>
    <w:rsid w:val="00A97EEF"/>
    <w:rsid w:val="00AA187C"/>
    <w:rsid w:val="00AA26B4"/>
    <w:rsid w:val="00AA2A7A"/>
    <w:rsid w:val="00AA2CF4"/>
    <w:rsid w:val="00AA3E41"/>
    <w:rsid w:val="00AA6412"/>
    <w:rsid w:val="00AB170E"/>
    <w:rsid w:val="00AB332F"/>
    <w:rsid w:val="00AB5A8C"/>
    <w:rsid w:val="00AB672E"/>
    <w:rsid w:val="00AB6CB8"/>
    <w:rsid w:val="00AB6D4B"/>
    <w:rsid w:val="00AB6EEC"/>
    <w:rsid w:val="00AB747F"/>
    <w:rsid w:val="00AC1AB5"/>
    <w:rsid w:val="00AC254F"/>
    <w:rsid w:val="00AC36DF"/>
    <w:rsid w:val="00AC559D"/>
    <w:rsid w:val="00AC5D9E"/>
    <w:rsid w:val="00AC63A5"/>
    <w:rsid w:val="00AC642F"/>
    <w:rsid w:val="00AD0347"/>
    <w:rsid w:val="00AD2C9A"/>
    <w:rsid w:val="00AE4DD7"/>
    <w:rsid w:val="00AE5772"/>
    <w:rsid w:val="00AE6291"/>
    <w:rsid w:val="00AE643B"/>
    <w:rsid w:val="00AE643E"/>
    <w:rsid w:val="00AE6AD2"/>
    <w:rsid w:val="00AF0149"/>
    <w:rsid w:val="00AF05FB"/>
    <w:rsid w:val="00AF1EFB"/>
    <w:rsid w:val="00AF2135"/>
    <w:rsid w:val="00AF2D62"/>
    <w:rsid w:val="00AF2F03"/>
    <w:rsid w:val="00AF4D41"/>
    <w:rsid w:val="00AF53A5"/>
    <w:rsid w:val="00AF5C04"/>
    <w:rsid w:val="00B02653"/>
    <w:rsid w:val="00B0453A"/>
    <w:rsid w:val="00B05A35"/>
    <w:rsid w:val="00B074D0"/>
    <w:rsid w:val="00B1194B"/>
    <w:rsid w:val="00B135D2"/>
    <w:rsid w:val="00B22AA4"/>
    <w:rsid w:val="00B24771"/>
    <w:rsid w:val="00B24CC6"/>
    <w:rsid w:val="00B258CC"/>
    <w:rsid w:val="00B25BFD"/>
    <w:rsid w:val="00B27D61"/>
    <w:rsid w:val="00B3364A"/>
    <w:rsid w:val="00B3584A"/>
    <w:rsid w:val="00B42794"/>
    <w:rsid w:val="00B42E2E"/>
    <w:rsid w:val="00B430E1"/>
    <w:rsid w:val="00B439B8"/>
    <w:rsid w:val="00B57E5B"/>
    <w:rsid w:val="00B60833"/>
    <w:rsid w:val="00B60BD3"/>
    <w:rsid w:val="00B678BE"/>
    <w:rsid w:val="00B71C80"/>
    <w:rsid w:val="00B73188"/>
    <w:rsid w:val="00B73621"/>
    <w:rsid w:val="00B77E5E"/>
    <w:rsid w:val="00B800A9"/>
    <w:rsid w:val="00B835A0"/>
    <w:rsid w:val="00B87994"/>
    <w:rsid w:val="00B95088"/>
    <w:rsid w:val="00B96B61"/>
    <w:rsid w:val="00BA0F68"/>
    <w:rsid w:val="00BA2BCB"/>
    <w:rsid w:val="00BA34D5"/>
    <w:rsid w:val="00BA3A09"/>
    <w:rsid w:val="00BA3A56"/>
    <w:rsid w:val="00BA59C7"/>
    <w:rsid w:val="00BA7658"/>
    <w:rsid w:val="00BB2396"/>
    <w:rsid w:val="00BB2E6B"/>
    <w:rsid w:val="00BB33EF"/>
    <w:rsid w:val="00BB3B46"/>
    <w:rsid w:val="00BB4F16"/>
    <w:rsid w:val="00BB738D"/>
    <w:rsid w:val="00BC1A5A"/>
    <w:rsid w:val="00BC33E6"/>
    <w:rsid w:val="00BC51AF"/>
    <w:rsid w:val="00BC5501"/>
    <w:rsid w:val="00BC7B53"/>
    <w:rsid w:val="00BD30C6"/>
    <w:rsid w:val="00BD3B8B"/>
    <w:rsid w:val="00BD7C27"/>
    <w:rsid w:val="00BE0FC8"/>
    <w:rsid w:val="00BE3463"/>
    <w:rsid w:val="00BE4281"/>
    <w:rsid w:val="00BE4D03"/>
    <w:rsid w:val="00BE69CD"/>
    <w:rsid w:val="00BE7A68"/>
    <w:rsid w:val="00BE7F4A"/>
    <w:rsid w:val="00BF1836"/>
    <w:rsid w:val="00BF5089"/>
    <w:rsid w:val="00BF544F"/>
    <w:rsid w:val="00BF6090"/>
    <w:rsid w:val="00BF6228"/>
    <w:rsid w:val="00C00901"/>
    <w:rsid w:val="00C02169"/>
    <w:rsid w:val="00C02E26"/>
    <w:rsid w:val="00C06029"/>
    <w:rsid w:val="00C118B8"/>
    <w:rsid w:val="00C15063"/>
    <w:rsid w:val="00C15F17"/>
    <w:rsid w:val="00C26E34"/>
    <w:rsid w:val="00C31B1C"/>
    <w:rsid w:val="00C325C0"/>
    <w:rsid w:val="00C41A0D"/>
    <w:rsid w:val="00C41C89"/>
    <w:rsid w:val="00C43A1E"/>
    <w:rsid w:val="00C44201"/>
    <w:rsid w:val="00C44FE3"/>
    <w:rsid w:val="00C47DC4"/>
    <w:rsid w:val="00C51AAB"/>
    <w:rsid w:val="00C51B5C"/>
    <w:rsid w:val="00C521EF"/>
    <w:rsid w:val="00C5275C"/>
    <w:rsid w:val="00C52D8E"/>
    <w:rsid w:val="00C5401D"/>
    <w:rsid w:val="00C5531C"/>
    <w:rsid w:val="00C562CE"/>
    <w:rsid w:val="00C601ED"/>
    <w:rsid w:val="00C611E0"/>
    <w:rsid w:val="00C61CD6"/>
    <w:rsid w:val="00C65484"/>
    <w:rsid w:val="00C6578F"/>
    <w:rsid w:val="00C65900"/>
    <w:rsid w:val="00C66330"/>
    <w:rsid w:val="00C66D3E"/>
    <w:rsid w:val="00C71F92"/>
    <w:rsid w:val="00C71FE7"/>
    <w:rsid w:val="00C755F9"/>
    <w:rsid w:val="00C758C5"/>
    <w:rsid w:val="00C8093B"/>
    <w:rsid w:val="00C80AC9"/>
    <w:rsid w:val="00C82053"/>
    <w:rsid w:val="00C828E3"/>
    <w:rsid w:val="00C8308D"/>
    <w:rsid w:val="00C84643"/>
    <w:rsid w:val="00C84D25"/>
    <w:rsid w:val="00C857E7"/>
    <w:rsid w:val="00C85A8E"/>
    <w:rsid w:val="00C8685B"/>
    <w:rsid w:val="00C901F1"/>
    <w:rsid w:val="00C91092"/>
    <w:rsid w:val="00C936CC"/>
    <w:rsid w:val="00C93AC9"/>
    <w:rsid w:val="00C94EF5"/>
    <w:rsid w:val="00CA1342"/>
    <w:rsid w:val="00CA20A9"/>
    <w:rsid w:val="00CA2C99"/>
    <w:rsid w:val="00CA3C02"/>
    <w:rsid w:val="00CA4C0F"/>
    <w:rsid w:val="00CA56FB"/>
    <w:rsid w:val="00CA5E0A"/>
    <w:rsid w:val="00CA6BD5"/>
    <w:rsid w:val="00CB0066"/>
    <w:rsid w:val="00CB00C0"/>
    <w:rsid w:val="00CB30BD"/>
    <w:rsid w:val="00CB3CB3"/>
    <w:rsid w:val="00CB4B20"/>
    <w:rsid w:val="00CB6428"/>
    <w:rsid w:val="00CB6A24"/>
    <w:rsid w:val="00CB799B"/>
    <w:rsid w:val="00CC457F"/>
    <w:rsid w:val="00CC611C"/>
    <w:rsid w:val="00CC6A5F"/>
    <w:rsid w:val="00CD0FE6"/>
    <w:rsid w:val="00CD2982"/>
    <w:rsid w:val="00CD5671"/>
    <w:rsid w:val="00CD6F41"/>
    <w:rsid w:val="00CE037B"/>
    <w:rsid w:val="00CE227D"/>
    <w:rsid w:val="00CE5D6E"/>
    <w:rsid w:val="00CE6E1B"/>
    <w:rsid w:val="00CE76F8"/>
    <w:rsid w:val="00CF127D"/>
    <w:rsid w:val="00CF12B2"/>
    <w:rsid w:val="00D0068C"/>
    <w:rsid w:val="00D015A9"/>
    <w:rsid w:val="00D0326E"/>
    <w:rsid w:val="00D04FDB"/>
    <w:rsid w:val="00D07D8B"/>
    <w:rsid w:val="00D07DB5"/>
    <w:rsid w:val="00D10F11"/>
    <w:rsid w:val="00D114A8"/>
    <w:rsid w:val="00D15DBB"/>
    <w:rsid w:val="00D163C5"/>
    <w:rsid w:val="00D16A9E"/>
    <w:rsid w:val="00D20E23"/>
    <w:rsid w:val="00D254DC"/>
    <w:rsid w:val="00D258CF"/>
    <w:rsid w:val="00D260E2"/>
    <w:rsid w:val="00D26B2E"/>
    <w:rsid w:val="00D30820"/>
    <w:rsid w:val="00D3747D"/>
    <w:rsid w:val="00D40D79"/>
    <w:rsid w:val="00D42E45"/>
    <w:rsid w:val="00D44893"/>
    <w:rsid w:val="00D45EF4"/>
    <w:rsid w:val="00D505C1"/>
    <w:rsid w:val="00D5324F"/>
    <w:rsid w:val="00D54953"/>
    <w:rsid w:val="00D55251"/>
    <w:rsid w:val="00D5744F"/>
    <w:rsid w:val="00D57455"/>
    <w:rsid w:val="00D62EF0"/>
    <w:rsid w:val="00D64A42"/>
    <w:rsid w:val="00D6533D"/>
    <w:rsid w:val="00D65833"/>
    <w:rsid w:val="00D714FB"/>
    <w:rsid w:val="00D71913"/>
    <w:rsid w:val="00D73D1D"/>
    <w:rsid w:val="00D740AC"/>
    <w:rsid w:val="00D74F94"/>
    <w:rsid w:val="00D763AD"/>
    <w:rsid w:val="00D776AC"/>
    <w:rsid w:val="00D82A5F"/>
    <w:rsid w:val="00D83A1C"/>
    <w:rsid w:val="00D857C2"/>
    <w:rsid w:val="00D86494"/>
    <w:rsid w:val="00D92F38"/>
    <w:rsid w:val="00D930C6"/>
    <w:rsid w:val="00D9330F"/>
    <w:rsid w:val="00D93FE3"/>
    <w:rsid w:val="00D949A0"/>
    <w:rsid w:val="00D960DB"/>
    <w:rsid w:val="00D97D69"/>
    <w:rsid w:val="00DA0048"/>
    <w:rsid w:val="00DA3653"/>
    <w:rsid w:val="00DA7408"/>
    <w:rsid w:val="00DB0707"/>
    <w:rsid w:val="00DB27A9"/>
    <w:rsid w:val="00DB436E"/>
    <w:rsid w:val="00DB4535"/>
    <w:rsid w:val="00DB48E7"/>
    <w:rsid w:val="00DB4B7D"/>
    <w:rsid w:val="00DB62E1"/>
    <w:rsid w:val="00DB646D"/>
    <w:rsid w:val="00DB656D"/>
    <w:rsid w:val="00DB7211"/>
    <w:rsid w:val="00DC080E"/>
    <w:rsid w:val="00DC08D4"/>
    <w:rsid w:val="00DC0AC3"/>
    <w:rsid w:val="00DC3A82"/>
    <w:rsid w:val="00DC3C22"/>
    <w:rsid w:val="00DC6D76"/>
    <w:rsid w:val="00DD077C"/>
    <w:rsid w:val="00DD143B"/>
    <w:rsid w:val="00DD2334"/>
    <w:rsid w:val="00DD34B7"/>
    <w:rsid w:val="00DD3976"/>
    <w:rsid w:val="00DD3BE3"/>
    <w:rsid w:val="00DD4D87"/>
    <w:rsid w:val="00DD6D08"/>
    <w:rsid w:val="00DE0469"/>
    <w:rsid w:val="00DE04F7"/>
    <w:rsid w:val="00DE24BB"/>
    <w:rsid w:val="00DE3547"/>
    <w:rsid w:val="00DE35E8"/>
    <w:rsid w:val="00DE5BB4"/>
    <w:rsid w:val="00DE7875"/>
    <w:rsid w:val="00DF05FC"/>
    <w:rsid w:val="00DF0D9A"/>
    <w:rsid w:val="00DF1F6C"/>
    <w:rsid w:val="00DF5C75"/>
    <w:rsid w:val="00E0032E"/>
    <w:rsid w:val="00E01F75"/>
    <w:rsid w:val="00E0310A"/>
    <w:rsid w:val="00E05824"/>
    <w:rsid w:val="00E05C00"/>
    <w:rsid w:val="00E0696E"/>
    <w:rsid w:val="00E11BEA"/>
    <w:rsid w:val="00E1309D"/>
    <w:rsid w:val="00E13A98"/>
    <w:rsid w:val="00E14778"/>
    <w:rsid w:val="00E15465"/>
    <w:rsid w:val="00E16B5B"/>
    <w:rsid w:val="00E212C6"/>
    <w:rsid w:val="00E22D24"/>
    <w:rsid w:val="00E24CD0"/>
    <w:rsid w:val="00E26BCA"/>
    <w:rsid w:val="00E27063"/>
    <w:rsid w:val="00E2724E"/>
    <w:rsid w:val="00E27328"/>
    <w:rsid w:val="00E31C99"/>
    <w:rsid w:val="00E3204C"/>
    <w:rsid w:val="00E333DA"/>
    <w:rsid w:val="00E334FD"/>
    <w:rsid w:val="00E40D16"/>
    <w:rsid w:val="00E41950"/>
    <w:rsid w:val="00E43B07"/>
    <w:rsid w:val="00E4530A"/>
    <w:rsid w:val="00E45926"/>
    <w:rsid w:val="00E45A06"/>
    <w:rsid w:val="00E46286"/>
    <w:rsid w:val="00E50749"/>
    <w:rsid w:val="00E5558F"/>
    <w:rsid w:val="00E57BB8"/>
    <w:rsid w:val="00E61059"/>
    <w:rsid w:val="00E619C1"/>
    <w:rsid w:val="00E62547"/>
    <w:rsid w:val="00E6449D"/>
    <w:rsid w:val="00E7007A"/>
    <w:rsid w:val="00E70AC5"/>
    <w:rsid w:val="00E71604"/>
    <w:rsid w:val="00E744F0"/>
    <w:rsid w:val="00E77FA5"/>
    <w:rsid w:val="00E803E3"/>
    <w:rsid w:val="00E81265"/>
    <w:rsid w:val="00E8141B"/>
    <w:rsid w:val="00E820B3"/>
    <w:rsid w:val="00E857B3"/>
    <w:rsid w:val="00E85C77"/>
    <w:rsid w:val="00E86C97"/>
    <w:rsid w:val="00E90D79"/>
    <w:rsid w:val="00E91495"/>
    <w:rsid w:val="00E9392F"/>
    <w:rsid w:val="00E9439F"/>
    <w:rsid w:val="00E97A8A"/>
    <w:rsid w:val="00EA017B"/>
    <w:rsid w:val="00EA02DA"/>
    <w:rsid w:val="00EA1C9E"/>
    <w:rsid w:val="00EA290B"/>
    <w:rsid w:val="00EA6C2D"/>
    <w:rsid w:val="00EB0A38"/>
    <w:rsid w:val="00EB1C0D"/>
    <w:rsid w:val="00EB392A"/>
    <w:rsid w:val="00EB44A0"/>
    <w:rsid w:val="00EB4C75"/>
    <w:rsid w:val="00EB547D"/>
    <w:rsid w:val="00EB6D2A"/>
    <w:rsid w:val="00EB7771"/>
    <w:rsid w:val="00EB7A02"/>
    <w:rsid w:val="00EC40A8"/>
    <w:rsid w:val="00EC589F"/>
    <w:rsid w:val="00EC704A"/>
    <w:rsid w:val="00ED13B7"/>
    <w:rsid w:val="00ED23D9"/>
    <w:rsid w:val="00ED2B18"/>
    <w:rsid w:val="00ED40C2"/>
    <w:rsid w:val="00EE0505"/>
    <w:rsid w:val="00EE08D4"/>
    <w:rsid w:val="00EE0AEB"/>
    <w:rsid w:val="00EE0F08"/>
    <w:rsid w:val="00EE25E3"/>
    <w:rsid w:val="00EE3528"/>
    <w:rsid w:val="00EE5A33"/>
    <w:rsid w:val="00EE7DD0"/>
    <w:rsid w:val="00EF15DB"/>
    <w:rsid w:val="00EF297C"/>
    <w:rsid w:val="00EF3182"/>
    <w:rsid w:val="00EF5399"/>
    <w:rsid w:val="00EF608B"/>
    <w:rsid w:val="00EF70F8"/>
    <w:rsid w:val="00EF75CB"/>
    <w:rsid w:val="00F02D83"/>
    <w:rsid w:val="00F05629"/>
    <w:rsid w:val="00F07117"/>
    <w:rsid w:val="00F0774F"/>
    <w:rsid w:val="00F10855"/>
    <w:rsid w:val="00F10972"/>
    <w:rsid w:val="00F1241B"/>
    <w:rsid w:val="00F1472D"/>
    <w:rsid w:val="00F204CC"/>
    <w:rsid w:val="00F20CD1"/>
    <w:rsid w:val="00F2545E"/>
    <w:rsid w:val="00F26971"/>
    <w:rsid w:val="00F323AC"/>
    <w:rsid w:val="00F334B7"/>
    <w:rsid w:val="00F4060E"/>
    <w:rsid w:val="00F412B3"/>
    <w:rsid w:val="00F418C0"/>
    <w:rsid w:val="00F426CD"/>
    <w:rsid w:val="00F42978"/>
    <w:rsid w:val="00F4462B"/>
    <w:rsid w:val="00F46A7B"/>
    <w:rsid w:val="00F474D8"/>
    <w:rsid w:val="00F47787"/>
    <w:rsid w:val="00F51A54"/>
    <w:rsid w:val="00F52AD0"/>
    <w:rsid w:val="00F56A8D"/>
    <w:rsid w:val="00F579B5"/>
    <w:rsid w:val="00F611C9"/>
    <w:rsid w:val="00F6241D"/>
    <w:rsid w:val="00F63093"/>
    <w:rsid w:val="00F660A4"/>
    <w:rsid w:val="00F662E0"/>
    <w:rsid w:val="00F66F42"/>
    <w:rsid w:val="00F729BB"/>
    <w:rsid w:val="00F74E4A"/>
    <w:rsid w:val="00F75882"/>
    <w:rsid w:val="00F86311"/>
    <w:rsid w:val="00F909D5"/>
    <w:rsid w:val="00F92373"/>
    <w:rsid w:val="00F95DDD"/>
    <w:rsid w:val="00F95F7A"/>
    <w:rsid w:val="00F9739B"/>
    <w:rsid w:val="00FA05DD"/>
    <w:rsid w:val="00FA0917"/>
    <w:rsid w:val="00FA0CE9"/>
    <w:rsid w:val="00FA16C2"/>
    <w:rsid w:val="00FA1EC0"/>
    <w:rsid w:val="00FA26D6"/>
    <w:rsid w:val="00FA2C99"/>
    <w:rsid w:val="00FA38DC"/>
    <w:rsid w:val="00FA53AD"/>
    <w:rsid w:val="00FA5899"/>
    <w:rsid w:val="00FA6401"/>
    <w:rsid w:val="00FA6906"/>
    <w:rsid w:val="00FA6F33"/>
    <w:rsid w:val="00FA70A3"/>
    <w:rsid w:val="00FA7AD3"/>
    <w:rsid w:val="00FB2ECE"/>
    <w:rsid w:val="00FB402F"/>
    <w:rsid w:val="00FC031D"/>
    <w:rsid w:val="00FC1CD8"/>
    <w:rsid w:val="00FC5B9D"/>
    <w:rsid w:val="00FC5FD3"/>
    <w:rsid w:val="00FC7446"/>
    <w:rsid w:val="00FC7C15"/>
    <w:rsid w:val="00FD1418"/>
    <w:rsid w:val="00FD18F1"/>
    <w:rsid w:val="00FD1FCF"/>
    <w:rsid w:val="00FD5A16"/>
    <w:rsid w:val="00FD798D"/>
    <w:rsid w:val="00FE0F59"/>
    <w:rsid w:val="00FE43FC"/>
    <w:rsid w:val="00FE4D8D"/>
    <w:rsid w:val="00FF219B"/>
    <w:rsid w:val="00FF2595"/>
    <w:rsid w:val="00FF420C"/>
    <w:rsid w:val="00FF633E"/>
    <w:rsid w:val="00FF6C1A"/>
    <w:rsid w:val="068B595E"/>
    <w:rsid w:val="0B1F251F"/>
    <w:rsid w:val="0DD748A0"/>
    <w:rsid w:val="1086207E"/>
    <w:rsid w:val="1F6351D6"/>
    <w:rsid w:val="1FD05A23"/>
    <w:rsid w:val="2BF76D92"/>
    <w:rsid w:val="2F37782C"/>
    <w:rsid w:val="310C4E19"/>
    <w:rsid w:val="331B3E69"/>
    <w:rsid w:val="3545736E"/>
    <w:rsid w:val="36677E88"/>
    <w:rsid w:val="3B9C58EF"/>
    <w:rsid w:val="42EE1466"/>
    <w:rsid w:val="591F786E"/>
    <w:rsid w:val="5C1B2B32"/>
    <w:rsid w:val="5EBB1CD1"/>
    <w:rsid w:val="65BD403D"/>
    <w:rsid w:val="72B14F10"/>
    <w:rsid w:val="77D53A70"/>
    <w:rsid w:val="7ED42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nhideWhenUsed="0" w:uiPriority="9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iPriority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iPriority="0" w:name="HTML Variable"/>
    <w:lsdException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iPriority="0" w:name="Balloon Text"/>
    <w:lsdException w:qFormat="1" w:unhideWhenUsed="0" w:uiPriority="39" w:semiHidden="0" w:name="Table Grid"/>
    <w:lsdException w:uiPriority="0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2"/>
    <w:basedOn w:val="1"/>
    <w:next w:val="1"/>
    <w:link w:val="19"/>
    <w:autoRedefine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">
    <w:name w:val="heading 3"/>
    <w:basedOn w:val="1"/>
    <w:next w:val="1"/>
    <w:link w:val="17"/>
    <w:qFormat/>
    <w:uiPriority w:val="9"/>
    <w:pPr>
      <w:widowControl/>
      <w:spacing w:before="100" w:beforeAutospacing="1" w:after="100" w:afterAutospacing="1"/>
      <w:jc w:val="left"/>
      <w:outlineLvl w:val="2"/>
    </w:pPr>
    <w:rPr>
      <w:rFonts w:ascii="宋体" w:hAnsi="宋体" w:cs="宋体"/>
      <w:b/>
      <w:bCs/>
      <w:kern w:val="0"/>
      <w:sz w:val="27"/>
      <w:szCs w:val="27"/>
    </w:rPr>
  </w:style>
  <w:style w:type="character" w:default="1" w:styleId="11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link w:val="25"/>
    <w:autoRedefine/>
    <w:qFormat/>
    <w:uiPriority w:val="0"/>
    <w:pPr>
      <w:jc w:val="left"/>
    </w:pPr>
  </w:style>
  <w:style w:type="paragraph" w:styleId="5">
    <w:name w:val="footer"/>
    <w:basedOn w:val="1"/>
    <w:link w:val="22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2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Normal (Web)"/>
    <w:basedOn w:val="1"/>
    <w:unhideWhenUsed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8">
    <w:name w:val="annotation subject"/>
    <w:basedOn w:val="4"/>
    <w:next w:val="4"/>
    <w:link w:val="26"/>
    <w:semiHidden/>
    <w:unhideWhenUsed/>
    <w:uiPriority w:val="0"/>
    <w:rPr>
      <w:b/>
      <w:bCs/>
    </w:rPr>
  </w:style>
  <w:style w:type="table" w:styleId="10">
    <w:name w:val="Table Grid"/>
    <w:basedOn w:val="9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2">
    <w:name w:val="FollowedHyperlink"/>
    <w:basedOn w:val="11"/>
    <w:autoRedefine/>
    <w:qFormat/>
    <w:uiPriority w:val="0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13">
    <w:name w:val="Hyperlink"/>
    <w:basedOn w:val="11"/>
    <w:autoRedefine/>
    <w:qFormat/>
    <w:uiPriority w:val="0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4">
    <w:name w:val="annotation reference"/>
    <w:basedOn w:val="11"/>
    <w:autoRedefine/>
    <w:qFormat/>
    <w:uiPriority w:val="0"/>
    <w:rPr>
      <w:sz w:val="21"/>
      <w:szCs w:val="21"/>
    </w:rPr>
  </w:style>
  <w:style w:type="paragraph" w:styleId="15">
    <w:name w:val="List Paragraph"/>
    <w:basedOn w:val="1"/>
    <w:autoRedefine/>
    <w:qFormat/>
    <w:uiPriority w:val="34"/>
    <w:pPr>
      <w:ind w:firstLine="420" w:firstLineChars="200"/>
    </w:pPr>
  </w:style>
  <w:style w:type="character" w:customStyle="1" w:styleId="16">
    <w:name w:val="未处理的提及1"/>
    <w:basedOn w:val="11"/>
    <w:autoRedefine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7">
    <w:name w:val="标题 3 字符"/>
    <w:basedOn w:val="11"/>
    <w:link w:val="3"/>
    <w:autoRedefine/>
    <w:qFormat/>
    <w:uiPriority w:val="9"/>
    <w:rPr>
      <w:rFonts w:ascii="宋体" w:hAnsi="宋体" w:cs="宋体"/>
      <w:b/>
      <w:bCs/>
      <w:sz w:val="27"/>
      <w:szCs w:val="27"/>
    </w:rPr>
  </w:style>
  <w:style w:type="character" w:customStyle="1" w:styleId="18">
    <w:name w:val="text_img"/>
    <w:basedOn w:val="11"/>
    <w:qFormat/>
    <w:uiPriority w:val="0"/>
  </w:style>
  <w:style w:type="character" w:customStyle="1" w:styleId="19">
    <w:name w:val="标题 2 字符"/>
    <w:basedOn w:val="11"/>
    <w:link w:val="2"/>
    <w:autoRedefine/>
    <w:qFormat/>
    <w:uiPriority w:val="0"/>
    <w:rPr>
      <w:rFonts w:asciiTheme="majorHAnsi" w:hAnsiTheme="majorHAnsi" w:eastAsiaTheme="majorEastAsia" w:cstheme="majorBidi"/>
      <w:b/>
      <w:bCs/>
      <w:kern w:val="2"/>
      <w:sz w:val="32"/>
      <w:szCs w:val="32"/>
    </w:rPr>
  </w:style>
  <w:style w:type="character" w:customStyle="1" w:styleId="20">
    <w:name w:val="bjh-p"/>
    <w:basedOn w:val="11"/>
    <w:qFormat/>
    <w:uiPriority w:val="0"/>
  </w:style>
  <w:style w:type="character" w:customStyle="1" w:styleId="21">
    <w:name w:val="页眉 字符"/>
    <w:basedOn w:val="11"/>
    <w:link w:val="6"/>
    <w:autoRedefine/>
    <w:qFormat/>
    <w:uiPriority w:val="0"/>
    <w:rPr>
      <w:kern w:val="2"/>
      <w:sz w:val="18"/>
      <w:szCs w:val="18"/>
    </w:rPr>
  </w:style>
  <w:style w:type="character" w:customStyle="1" w:styleId="22">
    <w:name w:val="页脚 字符"/>
    <w:basedOn w:val="11"/>
    <w:link w:val="5"/>
    <w:autoRedefine/>
    <w:qFormat/>
    <w:uiPriority w:val="0"/>
    <w:rPr>
      <w:kern w:val="2"/>
      <w:sz w:val="18"/>
      <w:szCs w:val="18"/>
    </w:rPr>
  </w:style>
  <w:style w:type="character" w:customStyle="1" w:styleId="23">
    <w:name w:val="apple-style-span"/>
    <w:basedOn w:val="11"/>
    <w:autoRedefine/>
    <w:qFormat/>
    <w:uiPriority w:val="0"/>
  </w:style>
  <w:style w:type="paragraph" w:customStyle="1" w:styleId="24">
    <w:name w:val="Revision"/>
    <w:hidden/>
    <w:semiHidden/>
    <w:uiPriority w:val="99"/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customStyle="1" w:styleId="25">
    <w:name w:val="批注文字 字符"/>
    <w:basedOn w:val="11"/>
    <w:link w:val="4"/>
    <w:autoRedefine/>
    <w:qFormat/>
    <w:uiPriority w:val="0"/>
    <w:rPr>
      <w:rFonts w:ascii="Times New Roman" w:hAnsi="Times New Roman" w:eastAsia="宋体" w:cs="Times New Roman"/>
      <w:kern w:val="2"/>
      <w:sz w:val="21"/>
      <w:szCs w:val="24"/>
    </w:rPr>
  </w:style>
  <w:style w:type="character" w:customStyle="1" w:styleId="26">
    <w:name w:val="批注主题 字符"/>
    <w:basedOn w:val="25"/>
    <w:link w:val="8"/>
    <w:semiHidden/>
    <w:uiPriority w:val="0"/>
    <w:rPr>
      <w:rFonts w:ascii="Times New Roman" w:hAnsi="Times New Roman" w:eastAsia="宋体" w:cs="Times New Roman"/>
      <w:b/>
      <w:bCs/>
      <w:kern w:val="2"/>
      <w:sz w:val="21"/>
      <w:szCs w:val="24"/>
    </w:rPr>
  </w:style>
  <w:style w:type="character" w:styleId="27">
    <w:name w:val="Placeholder Text"/>
    <w:basedOn w:val="11"/>
    <w:autoRedefine/>
    <w:semiHidden/>
    <w:qFormat/>
    <w:uiPriority w:val="99"/>
    <w:rPr>
      <w:color w:val="808080"/>
    </w:rPr>
  </w:style>
  <w:style w:type="character" w:customStyle="1" w:styleId="28">
    <w:name w:val="Unresolved Mention"/>
    <w:basedOn w:val="11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numbering" Target="numbering.xml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950B5A-70B4-4153-8C5F-83B11711BBA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5</Pages>
  <Words>355</Words>
  <Characters>2025</Characters>
  <Lines>16</Lines>
  <Paragraphs>4</Paragraphs>
  <TotalTime>38</TotalTime>
  <ScaleCrop>false</ScaleCrop>
  <LinksUpToDate>false</LinksUpToDate>
  <CharactersWithSpaces>2376</CharactersWithSpaces>
  <Application>WPS Office_12.1.0.1612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2-14T13:32:00Z</dcterms:created>
  <dc:creator>Bing</dc:creator>
  <cp:lastModifiedBy>通晓宇宙</cp:lastModifiedBy>
  <dcterms:modified xsi:type="dcterms:W3CDTF">2024-01-02T06:33:17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0FCE57A8A5F6437CBC9FEC0CE1300D4B_12</vt:lpwstr>
  </property>
</Properties>
</file>